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83837" w14:textId="77777777" w:rsidR="00685C09" w:rsidRDefault="00685C09" w:rsidP="0065451B">
      <w:pPr>
        <w:rPr>
          <w:b/>
        </w:rPr>
      </w:pPr>
    </w:p>
    <w:p w14:paraId="6945BE9C" w14:textId="45FDD15E" w:rsidR="00A9768E" w:rsidRDefault="00A9768E" w:rsidP="00A9768E">
      <w:pPr>
        <w:rPr>
          <w:b/>
        </w:rPr>
      </w:pPr>
      <w:r>
        <w:rPr>
          <w:b/>
        </w:rPr>
        <w:t xml:space="preserve">Job Title: </w:t>
      </w:r>
      <w:r w:rsidR="00015628">
        <w:t xml:space="preserve">Program Associate </w:t>
      </w:r>
      <w:r w:rsidR="00137274">
        <w:t xml:space="preserve"> </w:t>
      </w:r>
    </w:p>
    <w:p w14:paraId="33AE465B" w14:textId="2D9E170E" w:rsidR="00A9768E" w:rsidRDefault="00A9768E" w:rsidP="00A9768E">
      <w:r w:rsidRPr="0065451B">
        <w:rPr>
          <w:b/>
        </w:rPr>
        <w:t>Reports To:</w:t>
      </w:r>
      <w:r>
        <w:t xml:space="preserve"> The </w:t>
      </w:r>
      <w:r w:rsidR="00015628">
        <w:t>Program Associate</w:t>
      </w:r>
      <w:r w:rsidR="00137274">
        <w:t xml:space="preserve"> </w:t>
      </w:r>
      <w:r>
        <w:t>reports to the Program Manager.</w:t>
      </w:r>
    </w:p>
    <w:p w14:paraId="3FCDE92D" w14:textId="09D7344D" w:rsidR="00A9768E" w:rsidRPr="00E4700D" w:rsidRDefault="00986ADF" w:rsidP="00A9768E">
      <w:r w:rsidRPr="00DD61C7">
        <w:rPr>
          <w:b/>
          <w:bCs/>
        </w:rPr>
        <w:t>Job Type:</w:t>
      </w:r>
      <w:r w:rsidRPr="00986ADF">
        <w:t xml:space="preserve"> Part-time, Temporary, Contract COVID-19 considerations: We are prepared to </w:t>
      </w:r>
      <w:r>
        <w:t xml:space="preserve">follow </w:t>
      </w:r>
      <w:r w:rsidRPr="00986ADF">
        <w:t>the safety standards put forth by the Centers for Disease Control and Prevention (CDC), along with working with our state health officials.</w:t>
      </w:r>
    </w:p>
    <w:p w14:paraId="59772E33" w14:textId="4C31A3ED" w:rsidR="00A9768E" w:rsidRDefault="00A9768E" w:rsidP="00A9768E">
      <w:r w:rsidRPr="79113E0E">
        <w:rPr>
          <w:b/>
          <w:bCs/>
        </w:rPr>
        <w:t xml:space="preserve">Job Overview:  </w:t>
      </w:r>
      <w:r>
        <w:t xml:space="preserve">The </w:t>
      </w:r>
      <w:r w:rsidR="00015628">
        <w:t>Program Associate</w:t>
      </w:r>
      <w:r w:rsidR="00137274">
        <w:t xml:space="preserve"> is responsible for pulling, packing, and shipping </w:t>
      </w:r>
      <w:r w:rsidR="00224B84">
        <w:t>story kit</w:t>
      </w:r>
      <w:r w:rsidR="00137274">
        <w:t xml:space="preserve"> orders </w:t>
      </w:r>
      <w:r w:rsidR="00224B84">
        <w:t>daily</w:t>
      </w:r>
      <w:r w:rsidR="00DD61C7">
        <w:t xml:space="preserve">, </w:t>
      </w:r>
      <w:r w:rsidR="00137274">
        <w:t xml:space="preserve">with a focus on accuracy and efficiency.  </w:t>
      </w:r>
    </w:p>
    <w:p w14:paraId="4C3445F9" w14:textId="77777777" w:rsidR="00A9768E" w:rsidRDefault="00A9768E" w:rsidP="00A9768E">
      <w:r w:rsidRPr="00DB5393">
        <w:rPr>
          <w:b/>
        </w:rPr>
        <w:t>Responsibilities and Duties:</w:t>
      </w:r>
      <w:r>
        <w:t xml:space="preserve"> </w:t>
      </w:r>
    </w:p>
    <w:p w14:paraId="5EF74BE8" w14:textId="48E1B14B" w:rsidR="00015628" w:rsidRDefault="00015628" w:rsidP="00224B8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Sort and organize books into pre</w:t>
      </w:r>
      <w:r w:rsidR="00986ADF">
        <w:rPr>
          <w:rFonts w:cstheme="minorHAnsi"/>
          <w:bCs/>
        </w:rPr>
        <w:t>-</w:t>
      </w:r>
      <w:r>
        <w:rPr>
          <w:rFonts w:cstheme="minorHAnsi"/>
          <w:bCs/>
        </w:rPr>
        <w:t>defined categories.</w:t>
      </w:r>
    </w:p>
    <w:p w14:paraId="0A924466" w14:textId="32C0D2BB" w:rsidR="00015628" w:rsidRDefault="00015628" w:rsidP="00224B8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Pull and pack story kit order based on listed preferences.  </w:t>
      </w:r>
    </w:p>
    <w:p w14:paraId="6BC3CBDA" w14:textId="4655A713" w:rsidR="00224B84" w:rsidRDefault="00224B84" w:rsidP="00224B8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repare packing labels for shipping.</w:t>
      </w:r>
    </w:p>
    <w:p w14:paraId="04CA2768" w14:textId="14C52FB4" w:rsidR="00A9768E" w:rsidRDefault="00224B84" w:rsidP="00224B8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 w:rsidRPr="00224B84">
        <w:rPr>
          <w:rFonts w:cstheme="minorHAnsi"/>
          <w:bCs/>
        </w:rPr>
        <w:t>Accurately pack</w:t>
      </w:r>
      <w:r>
        <w:rPr>
          <w:rFonts w:cstheme="minorHAnsi"/>
          <w:bCs/>
        </w:rPr>
        <w:t>, seal, and label story kits for shipment.</w:t>
      </w:r>
    </w:p>
    <w:p w14:paraId="4327A5A9" w14:textId="1C9F4FC9" w:rsidR="00224B84" w:rsidRDefault="00224B84" w:rsidP="00224B8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Enter completed shipments into a computer database.</w:t>
      </w:r>
    </w:p>
    <w:p w14:paraId="5CF742A9" w14:textId="77777777" w:rsidR="00224B84" w:rsidRPr="00015628" w:rsidRDefault="00224B84" w:rsidP="00015628">
      <w:pPr>
        <w:spacing w:after="0" w:line="240" w:lineRule="auto"/>
        <w:rPr>
          <w:rFonts w:cstheme="minorHAnsi"/>
          <w:bCs/>
        </w:rPr>
      </w:pPr>
    </w:p>
    <w:p w14:paraId="5A566844" w14:textId="77777777" w:rsidR="00A9768E" w:rsidRPr="00030DC4" w:rsidRDefault="00A9768E" w:rsidP="00A9768E">
      <w:pPr>
        <w:rPr>
          <w:b/>
        </w:rPr>
      </w:pPr>
      <w:r w:rsidRPr="00030DC4">
        <w:rPr>
          <w:b/>
        </w:rPr>
        <w:t xml:space="preserve">Job Requirements: </w:t>
      </w:r>
    </w:p>
    <w:p w14:paraId="7267752E" w14:textId="3369856F" w:rsidR="00986ADF" w:rsidRDefault="00986ADF" w:rsidP="00A9768E">
      <w:pPr>
        <w:pStyle w:val="ListParagraph"/>
        <w:numPr>
          <w:ilvl w:val="0"/>
          <w:numId w:val="1"/>
        </w:numPr>
        <w:ind w:left="360"/>
      </w:pPr>
      <w:r w:rsidRPr="00986ADF">
        <w:t>Qualified applicants must be at least 16 years of age.</w:t>
      </w:r>
    </w:p>
    <w:p w14:paraId="0C44E0C9" w14:textId="469E6363" w:rsidR="00986ADF" w:rsidRDefault="00986ADF" w:rsidP="00A9768E">
      <w:pPr>
        <w:pStyle w:val="ListParagraph"/>
        <w:numPr>
          <w:ilvl w:val="0"/>
          <w:numId w:val="1"/>
        </w:numPr>
        <w:ind w:left="360"/>
      </w:pPr>
      <w:r>
        <w:t xml:space="preserve">Reliable transportation </w:t>
      </w:r>
      <w:r w:rsidR="00DD61C7">
        <w:t xml:space="preserve">is </w:t>
      </w:r>
      <w:r>
        <w:t>required.</w:t>
      </w:r>
    </w:p>
    <w:p w14:paraId="6A619B8F" w14:textId="3C4EBB05" w:rsidR="00015628" w:rsidRDefault="00015628" w:rsidP="00A9768E">
      <w:pPr>
        <w:pStyle w:val="ListParagraph"/>
        <w:numPr>
          <w:ilvl w:val="0"/>
          <w:numId w:val="1"/>
        </w:numPr>
        <w:ind w:left="360"/>
      </w:pPr>
      <w:r>
        <w:t xml:space="preserve">Knowledge of children’s literature </w:t>
      </w:r>
      <w:r w:rsidR="00AA0992">
        <w:t xml:space="preserve">is a </w:t>
      </w:r>
      <w:r w:rsidR="00986ADF">
        <w:t>preferred but not required.</w:t>
      </w:r>
    </w:p>
    <w:p w14:paraId="7FC0F04B" w14:textId="2A611B50" w:rsidR="00137274" w:rsidRDefault="00137274" w:rsidP="00A9768E">
      <w:pPr>
        <w:pStyle w:val="ListParagraph"/>
        <w:numPr>
          <w:ilvl w:val="0"/>
          <w:numId w:val="1"/>
        </w:numPr>
        <w:ind w:left="360"/>
      </w:pPr>
      <w:r>
        <w:t>Attention to detail</w:t>
      </w:r>
      <w:r w:rsidR="00224B84">
        <w:t xml:space="preserve">.  </w:t>
      </w:r>
    </w:p>
    <w:p w14:paraId="62B0427B" w14:textId="5E3A56EF" w:rsidR="00A9768E" w:rsidRDefault="00A9768E" w:rsidP="00A9768E">
      <w:pPr>
        <w:pStyle w:val="ListParagraph"/>
        <w:numPr>
          <w:ilvl w:val="0"/>
          <w:numId w:val="1"/>
        </w:numPr>
        <w:ind w:left="360"/>
      </w:pPr>
      <w:r>
        <w:t>Ability to demonstrate mature judgement</w:t>
      </w:r>
      <w:r w:rsidR="00137274">
        <w:t xml:space="preserve"> and</w:t>
      </w:r>
      <w:r>
        <w:t xml:space="preserve"> professional attitude.</w:t>
      </w:r>
    </w:p>
    <w:p w14:paraId="0D53549A" w14:textId="72A65B0A" w:rsidR="00137274" w:rsidRDefault="00137274" w:rsidP="00137274">
      <w:pPr>
        <w:pStyle w:val="ListParagraph"/>
        <w:numPr>
          <w:ilvl w:val="0"/>
          <w:numId w:val="1"/>
        </w:numPr>
        <w:ind w:left="360"/>
      </w:pPr>
      <w:r>
        <w:t>Ability to adapt and be ready to flex to any opportunity or challenge.</w:t>
      </w:r>
    </w:p>
    <w:p w14:paraId="0E508FF9" w14:textId="08728F96" w:rsidR="00137274" w:rsidRDefault="00137274" w:rsidP="00137274">
      <w:pPr>
        <w:pStyle w:val="ListParagraph"/>
        <w:numPr>
          <w:ilvl w:val="0"/>
          <w:numId w:val="1"/>
        </w:numPr>
        <w:ind w:left="360"/>
      </w:pPr>
      <w:r>
        <w:t>Ability to follow covid-19 health, safety, and sanitation practices.</w:t>
      </w:r>
    </w:p>
    <w:p w14:paraId="1EC8DA6C" w14:textId="5F4B317D" w:rsidR="005F283A" w:rsidRDefault="005F283A" w:rsidP="005B0E68"/>
    <w:p w14:paraId="2C35DF64" w14:textId="77777777" w:rsidR="00A9768E" w:rsidRPr="00E841D7" w:rsidRDefault="00A9768E" w:rsidP="00A9768E">
      <w:pPr>
        <w:rPr>
          <w:b/>
        </w:rPr>
      </w:pPr>
      <w:r w:rsidRPr="00E841D7">
        <w:rPr>
          <w:b/>
        </w:rPr>
        <w:t>Physical Requirements</w:t>
      </w:r>
    </w:p>
    <w:p w14:paraId="29C7DD24" w14:textId="59EB59B1" w:rsidR="00A9768E" w:rsidRDefault="00A9768E" w:rsidP="00A9768E">
      <w:r>
        <w:t xml:space="preserve">Ability to </w:t>
      </w:r>
      <w:r w:rsidR="00986ADF">
        <w:t>lift</w:t>
      </w:r>
      <w:r>
        <w:t xml:space="preserve"> to 40 pounds, bend, stoop, climb stairs, reach shelving from floor level to 6 feet high, stand or walk for at least 1 hour at a time.</w:t>
      </w:r>
      <w:r w:rsidR="00191420">
        <w:t xml:space="preserve">  Ability to work for 4-5 hours in a warehouse setting.  </w:t>
      </w:r>
    </w:p>
    <w:p w14:paraId="737B7170" w14:textId="77777777" w:rsidR="00A9768E" w:rsidRDefault="00A9768E" w:rsidP="00A9768E"/>
    <w:p w14:paraId="3F398DE6" w14:textId="076ADF38" w:rsidR="00DB5393" w:rsidRDefault="00DB5393" w:rsidP="00A9768E"/>
    <w:sectPr w:rsidR="00DB5393" w:rsidSect="00685C09">
      <w:headerReference w:type="default" r:id="rId7"/>
      <w:footerReference w:type="default" r:id="rId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76BE2" w14:textId="77777777" w:rsidR="004C2891" w:rsidRDefault="004C2891" w:rsidP="00685C09">
      <w:pPr>
        <w:spacing w:after="0" w:line="240" w:lineRule="auto"/>
      </w:pPr>
      <w:r>
        <w:separator/>
      </w:r>
    </w:p>
  </w:endnote>
  <w:endnote w:type="continuationSeparator" w:id="0">
    <w:p w14:paraId="3F951C5B" w14:textId="77777777" w:rsidR="004C2891" w:rsidRDefault="004C2891" w:rsidP="0068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AF7ED" w14:textId="7A8F2F40" w:rsidR="00AA0992" w:rsidRDefault="00AA099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4C2891">
      <w:fldChar w:fldCharType="begin"/>
    </w:r>
    <w:r w:rsidR="004C2891">
      <w:instrText xml:space="preserve"> NUMPAGES  \* Arabic  \* MERGEFORMAT </w:instrText>
    </w:r>
    <w:r w:rsidR="004C2891">
      <w:fldChar w:fldCharType="separate"/>
    </w:r>
    <w:r>
      <w:rPr>
        <w:noProof/>
      </w:rPr>
      <w:t>1</w:t>
    </w:r>
    <w:r w:rsidR="004C289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9F4D7" w14:textId="77777777" w:rsidR="004C2891" w:rsidRDefault="004C2891" w:rsidP="00685C09">
      <w:pPr>
        <w:spacing w:after="0" w:line="240" w:lineRule="auto"/>
      </w:pPr>
      <w:r>
        <w:separator/>
      </w:r>
    </w:p>
  </w:footnote>
  <w:footnote w:type="continuationSeparator" w:id="0">
    <w:p w14:paraId="405C3F7F" w14:textId="77777777" w:rsidR="004C2891" w:rsidRDefault="004C2891" w:rsidP="0068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A2BDB" w14:textId="157361FA" w:rsidR="00AA0992" w:rsidRDefault="00AA0992" w:rsidP="00685C09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D59B7C" wp14:editId="2C7E85B5">
          <wp:simplePos x="0" y="0"/>
          <wp:positionH relativeFrom="margin">
            <wp:align>left</wp:align>
          </wp:positionH>
          <wp:positionV relativeFrom="paragraph">
            <wp:posOffset>-142875</wp:posOffset>
          </wp:positionV>
          <wp:extent cx="1161889" cy="78105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B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482" cy="7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Maryland Book Bank</w:t>
    </w:r>
  </w:p>
  <w:p w14:paraId="068261FB" w14:textId="5E44DB58" w:rsidR="00AA0992" w:rsidRDefault="00AA0992" w:rsidP="00685C09">
    <w:pPr>
      <w:pStyle w:val="Header"/>
      <w:jc w:val="right"/>
    </w:pPr>
    <w:r>
      <w:t>Job Description:</w:t>
    </w:r>
  </w:p>
  <w:p w14:paraId="4C7C5AF0" w14:textId="1D01CA31" w:rsidR="00AA0992" w:rsidRDefault="00AA0992" w:rsidP="00685C09">
    <w:pPr>
      <w:pStyle w:val="Header"/>
      <w:jc w:val="right"/>
    </w:pPr>
    <w:r>
      <w:t xml:space="preserve">Program Associate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971E3"/>
    <w:multiLevelType w:val="hybridMultilevel"/>
    <w:tmpl w:val="C256F4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C224E9"/>
    <w:multiLevelType w:val="hybridMultilevel"/>
    <w:tmpl w:val="65562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CD0BBD"/>
    <w:multiLevelType w:val="hybridMultilevel"/>
    <w:tmpl w:val="F538F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TI3NbQ0MDe1NLZU0lEKTi0uzszPAykwrAUABA421SwAAAA="/>
  </w:docVars>
  <w:rsids>
    <w:rsidRoot w:val="0065451B"/>
    <w:rsid w:val="000054F7"/>
    <w:rsid w:val="00015628"/>
    <w:rsid w:val="000C5546"/>
    <w:rsid w:val="000F2546"/>
    <w:rsid w:val="00137274"/>
    <w:rsid w:val="00191420"/>
    <w:rsid w:val="00224B84"/>
    <w:rsid w:val="00274C32"/>
    <w:rsid w:val="002E25E2"/>
    <w:rsid w:val="003F1069"/>
    <w:rsid w:val="003F328B"/>
    <w:rsid w:val="00446F7F"/>
    <w:rsid w:val="004C2891"/>
    <w:rsid w:val="004D37FA"/>
    <w:rsid w:val="004D68BA"/>
    <w:rsid w:val="005B0E68"/>
    <w:rsid w:val="005D7840"/>
    <w:rsid w:val="005F283A"/>
    <w:rsid w:val="00610722"/>
    <w:rsid w:val="0065451B"/>
    <w:rsid w:val="00685C09"/>
    <w:rsid w:val="00843AE4"/>
    <w:rsid w:val="008B49E3"/>
    <w:rsid w:val="008B6C4D"/>
    <w:rsid w:val="008E68A2"/>
    <w:rsid w:val="009111FB"/>
    <w:rsid w:val="009825A4"/>
    <w:rsid w:val="00986ADF"/>
    <w:rsid w:val="00A04F12"/>
    <w:rsid w:val="00A9768E"/>
    <w:rsid w:val="00AA0992"/>
    <w:rsid w:val="00B13ECC"/>
    <w:rsid w:val="00B314FB"/>
    <w:rsid w:val="00BC5825"/>
    <w:rsid w:val="00BF68A7"/>
    <w:rsid w:val="00C45D3B"/>
    <w:rsid w:val="00C613BE"/>
    <w:rsid w:val="00D432F4"/>
    <w:rsid w:val="00DB5393"/>
    <w:rsid w:val="00DD61C7"/>
    <w:rsid w:val="00E2264E"/>
    <w:rsid w:val="00E6047A"/>
    <w:rsid w:val="00F72D80"/>
    <w:rsid w:val="00F73EAE"/>
    <w:rsid w:val="00FA298D"/>
    <w:rsid w:val="00FC6B43"/>
    <w:rsid w:val="79113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15F98"/>
  <w15:chartTrackingRefBased/>
  <w15:docId w15:val="{DBB85CE3-562B-487E-9AFC-9BB56FC28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3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C09"/>
  </w:style>
  <w:style w:type="paragraph" w:styleId="Footer">
    <w:name w:val="footer"/>
    <w:basedOn w:val="Normal"/>
    <w:link w:val="FooterChar"/>
    <w:uiPriority w:val="99"/>
    <w:unhideWhenUsed/>
    <w:rsid w:val="0068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C09"/>
  </w:style>
  <w:style w:type="character" w:styleId="CommentReference">
    <w:name w:val="annotation reference"/>
    <w:basedOn w:val="DefaultParagraphFont"/>
    <w:uiPriority w:val="99"/>
    <w:semiHidden/>
    <w:unhideWhenUsed/>
    <w:rsid w:val="00E604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4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47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47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1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8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rout</dc:creator>
  <cp:keywords/>
  <dc:description/>
  <cp:lastModifiedBy>Kim Crout</cp:lastModifiedBy>
  <cp:revision>4</cp:revision>
  <dcterms:created xsi:type="dcterms:W3CDTF">2020-07-06T14:59:00Z</dcterms:created>
  <dcterms:modified xsi:type="dcterms:W3CDTF">2020-07-06T18:19:00Z</dcterms:modified>
</cp:coreProperties>
</file>